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09C3" w:rsidRDefault="000B09C3"/>
    <w:p w:rsidR="00682883" w:rsidRPr="009E50A8" w:rsidRDefault="00682883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9E50A8">
        <w:rPr>
          <w:rFonts w:ascii="Arial" w:hAnsi="Arial" w:cs="Arial"/>
          <w:b/>
          <w:bCs/>
          <w:sz w:val="24"/>
          <w:szCs w:val="24"/>
        </w:rPr>
        <w:t>EMDAC SCOPE OF PRACTICE COMMITTEE</w:t>
      </w:r>
      <w:r w:rsidR="009B3EC8" w:rsidRPr="009E50A8">
        <w:rPr>
          <w:rFonts w:ascii="Arial" w:hAnsi="Arial" w:cs="Arial"/>
          <w:b/>
          <w:bCs/>
          <w:sz w:val="24"/>
          <w:szCs w:val="24"/>
        </w:rPr>
        <w:t xml:space="preserve"> </w:t>
      </w:r>
      <w:r w:rsidR="00EE44D0" w:rsidRPr="009E50A8">
        <w:rPr>
          <w:rFonts w:ascii="Arial" w:hAnsi="Arial" w:cs="Arial"/>
          <w:b/>
          <w:bCs/>
          <w:sz w:val="24"/>
          <w:szCs w:val="24"/>
        </w:rPr>
        <w:t>MEETING</w:t>
      </w:r>
      <w:r w:rsidRPr="009E50A8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522D6B" w:rsidRDefault="00682883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9E50A8">
        <w:rPr>
          <w:rFonts w:ascii="Arial" w:hAnsi="Arial" w:cs="Arial"/>
          <w:b/>
          <w:bCs/>
          <w:sz w:val="24"/>
          <w:szCs w:val="24"/>
        </w:rPr>
        <w:t xml:space="preserve"> </w:t>
      </w:r>
      <w:r w:rsidR="00E63772">
        <w:rPr>
          <w:rFonts w:ascii="Arial" w:hAnsi="Arial" w:cs="Arial"/>
          <w:b/>
          <w:bCs/>
          <w:sz w:val="24"/>
          <w:szCs w:val="24"/>
        </w:rPr>
        <w:t xml:space="preserve">December </w:t>
      </w:r>
      <w:r w:rsidR="009C44E4">
        <w:rPr>
          <w:rFonts w:ascii="Arial" w:hAnsi="Arial" w:cs="Arial"/>
          <w:b/>
          <w:bCs/>
          <w:sz w:val="24"/>
          <w:szCs w:val="24"/>
        </w:rPr>
        <w:t>5</w:t>
      </w:r>
      <w:r w:rsidR="00B43A1C">
        <w:rPr>
          <w:rFonts w:ascii="Arial" w:hAnsi="Arial" w:cs="Arial"/>
          <w:b/>
          <w:bCs/>
          <w:sz w:val="24"/>
          <w:szCs w:val="24"/>
        </w:rPr>
        <w:t>, 201</w:t>
      </w:r>
      <w:r w:rsidR="009C44E4">
        <w:rPr>
          <w:rFonts w:ascii="Arial" w:hAnsi="Arial" w:cs="Arial"/>
          <w:b/>
          <w:bCs/>
          <w:sz w:val="24"/>
          <w:szCs w:val="24"/>
        </w:rPr>
        <w:t>7</w:t>
      </w:r>
      <w:r w:rsidR="00B43A1C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9B3EC8" w:rsidRPr="009E50A8" w:rsidRDefault="00522D6B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0</w:t>
      </w:r>
      <w:r w:rsidR="00996DA8">
        <w:rPr>
          <w:rFonts w:ascii="Arial" w:hAnsi="Arial" w:cs="Arial"/>
          <w:b/>
          <w:bCs/>
          <w:sz w:val="24"/>
          <w:szCs w:val="24"/>
        </w:rPr>
        <w:t>:</w:t>
      </w:r>
      <w:r w:rsidR="006054CD">
        <w:rPr>
          <w:rFonts w:ascii="Arial" w:hAnsi="Arial" w:cs="Arial"/>
          <w:b/>
          <w:bCs/>
          <w:sz w:val="24"/>
          <w:szCs w:val="24"/>
        </w:rPr>
        <w:t>00</w:t>
      </w:r>
      <w:r w:rsidR="00782700" w:rsidRPr="009E50A8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to 11:00 Hours</w:t>
      </w:r>
      <w:r w:rsidR="00035F7E" w:rsidRPr="009E50A8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065710" w:rsidRPr="00065710" w:rsidRDefault="00E63772" w:rsidP="00065710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arines Memorial </w:t>
      </w:r>
      <w:r w:rsidR="00564AF5">
        <w:rPr>
          <w:rFonts w:ascii="Arial" w:hAnsi="Arial" w:cs="Arial"/>
          <w:b/>
          <w:bCs/>
          <w:sz w:val="24"/>
          <w:szCs w:val="24"/>
        </w:rPr>
        <w:t>Hotel</w:t>
      </w:r>
      <w:r w:rsidR="00B43A1C" w:rsidRPr="00B43A1C">
        <w:rPr>
          <w:rFonts w:ascii="Arial" w:hAnsi="Arial" w:cs="Arial"/>
          <w:b/>
          <w:bCs/>
          <w:sz w:val="24"/>
          <w:szCs w:val="24"/>
        </w:rPr>
        <w:br/>
      </w:r>
      <w:r w:rsidR="00065710" w:rsidRPr="00065710">
        <w:rPr>
          <w:rFonts w:ascii="Arial" w:hAnsi="Arial" w:cs="Arial"/>
          <w:b/>
          <w:sz w:val="24"/>
          <w:szCs w:val="24"/>
        </w:rPr>
        <w:t>609 Sutter Street</w:t>
      </w:r>
    </w:p>
    <w:p w:rsidR="00065710" w:rsidRPr="00065710" w:rsidRDefault="00065710" w:rsidP="00065710">
      <w:pPr>
        <w:jc w:val="center"/>
        <w:rPr>
          <w:rFonts w:ascii="Arial" w:hAnsi="Arial" w:cs="Arial"/>
          <w:b/>
          <w:sz w:val="24"/>
          <w:szCs w:val="24"/>
        </w:rPr>
      </w:pPr>
      <w:r w:rsidRPr="00065710">
        <w:rPr>
          <w:rFonts w:ascii="Arial" w:hAnsi="Arial" w:cs="Arial"/>
          <w:b/>
          <w:sz w:val="24"/>
          <w:szCs w:val="24"/>
        </w:rPr>
        <w:t>San Francisco, CA 94102</w:t>
      </w:r>
    </w:p>
    <w:p w:rsidR="00065710" w:rsidRPr="00065710" w:rsidRDefault="00065710" w:rsidP="00065710">
      <w:pPr>
        <w:jc w:val="center"/>
        <w:rPr>
          <w:rFonts w:ascii="Arial" w:hAnsi="Arial" w:cs="Arial"/>
          <w:b/>
          <w:sz w:val="24"/>
          <w:szCs w:val="24"/>
        </w:rPr>
      </w:pPr>
      <w:proofErr w:type="spellStart"/>
      <w:r w:rsidRPr="00065710">
        <w:rPr>
          <w:rFonts w:ascii="Arial" w:hAnsi="Arial" w:cs="Arial"/>
          <w:b/>
          <w:sz w:val="24"/>
          <w:szCs w:val="24"/>
        </w:rPr>
        <w:t>Ph</w:t>
      </w:r>
      <w:proofErr w:type="spellEnd"/>
      <w:r w:rsidRPr="00065710">
        <w:rPr>
          <w:rFonts w:ascii="Arial" w:hAnsi="Arial" w:cs="Arial"/>
          <w:b/>
          <w:sz w:val="24"/>
          <w:szCs w:val="24"/>
        </w:rPr>
        <w:t xml:space="preserve"> (800) 562-7463</w:t>
      </w:r>
    </w:p>
    <w:p w:rsidR="00682883" w:rsidRDefault="00682883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292436" w:rsidRPr="009E50A8" w:rsidRDefault="0029243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292436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</w:p>
    <w:p w:rsidR="00337DD8" w:rsidRDefault="00B14854" w:rsidP="00035F7E">
      <w:pPr>
        <w:pStyle w:val="Heading4"/>
        <w:rPr>
          <w:rFonts w:ascii="Arial" w:hAnsi="Arial" w:cs="Arial"/>
          <w:i w:val="0"/>
          <w:iCs w:val="0"/>
          <w:sz w:val="28"/>
          <w:szCs w:val="28"/>
          <w:u w:val="single"/>
        </w:rPr>
      </w:pPr>
      <w:r w:rsidRPr="009E50A8">
        <w:rPr>
          <w:rFonts w:ascii="Arial" w:hAnsi="Arial" w:cs="Arial"/>
          <w:i w:val="0"/>
          <w:iCs w:val="0"/>
          <w:sz w:val="28"/>
          <w:szCs w:val="28"/>
          <w:u w:val="single"/>
        </w:rPr>
        <w:t xml:space="preserve">A </w:t>
      </w:r>
      <w:r w:rsidR="00035F7E" w:rsidRPr="009E50A8">
        <w:rPr>
          <w:rFonts w:ascii="Arial" w:hAnsi="Arial" w:cs="Arial"/>
          <w:i w:val="0"/>
          <w:iCs w:val="0"/>
          <w:sz w:val="28"/>
          <w:szCs w:val="28"/>
          <w:u w:val="single"/>
        </w:rPr>
        <w:t>G</w:t>
      </w:r>
      <w:r w:rsidRPr="009E50A8">
        <w:rPr>
          <w:rFonts w:ascii="Arial" w:hAnsi="Arial" w:cs="Arial"/>
          <w:i w:val="0"/>
          <w:iCs w:val="0"/>
          <w:sz w:val="28"/>
          <w:szCs w:val="28"/>
          <w:u w:val="single"/>
        </w:rPr>
        <w:t xml:space="preserve"> E N D </w:t>
      </w:r>
      <w:r w:rsidR="00035F7E" w:rsidRPr="009E50A8">
        <w:rPr>
          <w:rFonts w:ascii="Arial" w:hAnsi="Arial" w:cs="Arial"/>
          <w:i w:val="0"/>
          <w:iCs w:val="0"/>
          <w:sz w:val="28"/>
          <w:szCs w:val="28"/>
          <w:u w:val="single"/>
        </w:rPr>
        <w:t>A</w:t>
      </w:r>
    </w:p>
    <w:p w:rsidR="00E32659" w:rsidRDefault="00E32659" w:rsidP="00E32659"/>
    <w:p w:rsidR="00E32659" w:rsidRPr="00E32659" w:rsidRDefault="00E32659" w:rsidP="00E32659"/>
    <w:p w:rsidR="0091090E" w:rsidRPr="0091090E" w:rsidRDefault="009C44E4" w:rsidP="00B25EB6">
      <w:pPr>
        <w:pStyle w:val="QuickI"/>
        <w:numPr>
          <w:ilvl w:val="0"/>
          <w:numId w:val="16"/>
        </w:numPr>
        <w:tabs>
          <w:tab w:val="clear" w:pos="1440"/>
        </w:tabs>
        <w:ind w:left="720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LOCAL OPTIONAL SCOPE ITEMS </w:t>
      </w:r>
    </w:p>
    <w:p w:rsidR="00EF4BEE" w:rsidRPr="00BA3779" w:rsidRDefault="00522D6B" w:rsidP="00BA3779">
      <w:pPr>
        <w:pStyle w:val="QuickI"/>
        <w:numPr>
          <w:ilvl w:val="0"/>
          <w:numId w:val="32"/>
        </w:numPr>
        <w:rPr>
          <w:rFonts w:ascii="Arial" w:hAnsi="Arial" w:cs="Arial"/>
        </w:rPr>
      </w:pPr>
      <w:proofErr w:type="spellStart"/>
      <w:r w:rsidRPr="00BA3779">
        <w:rPr>
          <w:rFonts w:ascii="Arial" w:hAnsi="Arial" w:cs="Arial"/>
        </w:rPr>
        <w:t>Supraglottic</w:t>
      </w:r>
      <w:proofErr w:type="spellEnd"/>
      <w:r w:rsidRPr="00BA3779">
        <w:rPr>
          <w:rFonts w:ascii="Arial" w:hAnsi="Arial" w:cs="Arial"/>
        </w:rPr>
        <w:t xml:space="preserve"> Airway Model Application</w:t>
      </w:r>
    </w:p>
    <w:p w:rsidR="00E041A8" w:rsidRDefault="00E041A8" w:rsidP="003B1D73">
      <w:pPr>
        <w:pStyle w:val="QuickI"/>
        <w:tabs>
          <w:tab w:val="left" w:pos="720"/>
        </w:tabs>
        <w:ind w:left="0"/>
        <w:rPr>
          <w:rFonts w:ascii="Arial" w:hAnsi="Arial" w:cs="Arial"/>
        </w:rPr>
      </w:pPr>
    </w:p>
    <w:p w:rsidR="00B43A1C" w:rsidRDefault="00DD0B1F" w:rsidP="00DB4DC1">
      <w:pPr>
        <w:pStyle w:val="QuickI"/>
        <w:ind w:left="720" w:hanging="720"/>
        <w:rPr>
          <w:rFonts w:ascii="Arial Bold" w:hAnsi="Arial Bold" w:cs="Arial Bold"/>
          <w:u w:val="single"/>
        </w:rPr>
      </w:pPr>
      <w:r>
        <w:rPr>
          <w:rFonts w:ascii="Arial Bold" w:hAnsi="Arial Bold" w:cs="Arial Bold"/>
        </w:rPr>
        <w:t>II.</w:t>
      </w:r>
      <w:r>
        <w:rPr>
          <w:rFonts w:ascii="Arial Bold" w:hAnsi="Arial Bold" w:cs="Arial Bold"/>
        </w:rPr>
        <w:tab/>
      </w:r>
      <w:r w:rsidR="002B6DD2" w:rsidRPr="002B6DD2">
        <w:rPr>
          <w:rFonts w:ascii="Arial Bold" w:hAnsi="Arial Bold" w:cs="Arial Bold"/>
          <w:u w:val="single"/>
        </w:rPr>
        <w:t>TRIAL STUDIES</w:t>
      </w:r>
    </w:p>
    <w:p w:rsidR="009C44E4" w:rsidRDefault="009C44E4" w:rsidP="00EF4BEE">
      <w:pPr>
        <w:pStyle w:val="QuickI"/>
        <w:numPr>
          <w:ilvl w:val="0"/>
          <w:numId w:val="31"/>
        </w:numPr>
        <w:ind w:left="1080"/>
        <w:rPr>
          <w:rFonts w:ascii="Arial" w:hAnsi="Arial" w:cs="Arial"/>
        </w:rPr>
      </w:pPr>
      <w:r>
        <w:rPr>
          <w:rFonts w:ascii="Arial" w:hAnsi="Arial" w:cs="Arial"/>
        </w:rPr>
        <w:t>Ketamine T</w:t>
      </w:r>
      <w:r w:rsidR="00693D48">
        <w:rPr>
          <w:rFonts w:ascii="Arial" w:hAnsi="Arial" w:cs="Arial"/>
        </w:rPr>
        <w:t xml:space="preserve">rial Study </w:t>
      </w:r>
      <w:r>
        <w:rPr>
          <w:rFonts w:ascii="Arial" w:hAnsi="Arial" w:cs="Arial"/>
        </w:rPr>
        <w:t>Requests:</w:t>
      </w:r>
    </w:p>
    <w:p w:rsidR="009C44E4" w:rsidRDefault="009C44E4" w:rsidP="009C44E4">
      <w:pPr>
        <w:pStyle w:val="QuickI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>Inland Counties EMS Agency</w:t>
      </w:r>
    </w:p>
    <w:p w:rsidR="00693D48" w:rsidRDefault="009C44E4" w:rsidP="009C44E4">
      <w:pPr>
        <w:pStyle w:val="QuickI"/>
        <w:numPr>
          <w:ilvl w:val="1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iverside County EMS Agency </w:t>
      </w:r>
      <w:r w:rsidR="00693D48">
        <w:rPr>
          <w:rFonts w:ascii="Arial" w:hAnsi="Arial" w:cs="Arial"/>
        </w:rPr>
        <w:t xml:space="preserve"> </w:t>
      </w:r>
    </w:p>
    <w:p w:rsidR="00E041A8" w:rsidRDefault="00E041A8" w:rsidP="00693D48">
      <w:pPr>
        <w:pStyle w:val="QuickI"/>
        <w:tabs>
          <w:tab w:val="left" w:pos="720"/>
        </w:tabs>
        <w:ind w:left="1440" w:hanging="810"/>
        <w:rPr>
          <w:rFonts w:ascii="Arial" w:hAnsi="Arial" w:cs="Arial"/>
          <w:bCs/>
        </w:rPr>
      </w:pPr>
    </w:p>
    <w:p w:rsidR="00DC4FEE" w:rsidRDefault="00DC4FEE" w:rsidP="00DB4DC1">
      <w:pPr>
        <w:pStyle w:val="QuickI"/>
        <w:tabs>
          <w:tab w:val="left" w:pos="720"/>
        </w:tabs>
        <w:ind w:left="810" w:hanging="810"/>
        <w:rPr>
          <w:rFonts w:ascii="Arial Bold" w:hAnsi="Arial Bold" w:cs="Arial Bold"/>
          <w:u w:val="single"/>
        </w:rPr>
      </w:pPr>
      <w:r>
        <w:rPr>
          <w:rFonts w:ascii="Arial Bold" w:hAnsi="Arial Bold" w:cs="Arial Bold"/>
        </w:rPr>
        <w:t>I</w:t>
      </w:r>
      <w:r w:rsidR="00DB4DC1">
        <w:rPr>
          <w:rFonts w:ascii="Arial Bold" w:hAnsi="Arial Bold" w:cs="Arial Bold"/>
        </w:rPr>
        <w:t>II</w:t>
      </w:r>
      <w:r>
        <w:rPr>
          <w:rFonts w:ascii="Arial Bold" w:hAnsi="Arial Bold" w:cs="Arial Bold"/>
        </w:rPr>
        <w:t>.</w:t>
      </w:r>
      <w:r>
        <w:rPr>
          <w:rFonts w:ascii="Arial Bold" w:hAnsi="Arial Bold" w:cs="Arial Bold"/>
        </w:rPr>
        <w:tab/>
      </w:r>
      <w:r w:rsidRPr="00DC4FEE">
        <w:rPr>
          <w:rFonts w:ascii="Arial Bold" w:hAnsi="Arial Bold" w:cs="Arial Bold"/>
          <w:u w:val="single"/>
        </w:rPr>
        <w:t>DISCUSSION</w:t>
      </w:r>
    </w:p>
    <w:p w:rsidR="00522D6B" w:rsidRDefault="00522D6B" w:rsidP="00522D6B">
      <w:pPr>
        <w:pStyle w:val="QuickI"/>
        <w:numPr>
          <w:ilvl w:val="0"/>
          <w:numId w:val="33"/>
        </w:numPr>
        <w:tabs>
          <w:tab w:val="left" w:pos="72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Contra Costa County EMS Agency – </w:t>
      </w:r>
      <w:proofErr w:type="spellStart"/>
      <w:r>
        <w:rPr>
          <w:rFonts w:ascii="Arial" w:hAnsi="Arial" w:cs="Arial"/>
        </w:rPr>
        <w:t>Thrombolytics</w:t>
      </w:r>
      <w:proofErr w:type="spellEnd"/>
      <w:r>
        <w:rPr>
          <w:rFonts w:ascii="Arial" w:hAnsi="Arial" w:cs="Arial"/>
        </w:rPr>
        <w:t xml:space="preserve"> for </w:t>
      </w:r>
      <w:proofErr w:type="spellStart"/>
      <w:r>
        <w:rPr>
          <w:rFonts w:ascii="Arial" w:hAnsi="Arial" w:cs="Arial"/>
        </w:rPr>
        <w:t>Interfacility</w:t>
      </w:r>
      <w:proofErr w:type="spellEnd"/>
      <w:r>
        <w:rPr>
          <w:rFonts w:ascii="Arial" w:hAnsi="Arial" w:cs="Arial"/>
        </w:rPr>
        <w:t xml:space="preserve"> Transfers</w:t>
      </w:r>
    </w:p>
    <w:p w:rsidR="00522D6B" w:rsidRPr="00DC4FEE" w:rsidRDefault="00522D6B" w:rsidP="005D348D">
      <w:pPr>
        <w:pStyle w:val="QuickI"/>
        <w:numPr>
          <w:ilvl w:val="0"/>
          <w:numId w:val="33"/>
        </w:numPr>
        <w:tabs>
          <w:tab w:val="left" w:pos="720"/>
        </w:tabs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Should TXA be added to the paramedic local optional scope of practice?</w:t>
      </w:r>
    </w:p>
    <w:sectPr w:rsidR="00522D6B" w:rsidRPr="00DC4FEE" w:rsidSect="005F40A9">
      <w:headerReference w:type="default" r:id="rId9"/>
      <w:type w:val="continuous"/>
      <w:pgSz w:w="12240" w:h="15840"/>
      <w:pgMar w:top="720" w:right="1440" w:bottom="720" w:left="1440" w:header="144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1CFC" w:rsidRDefault="00681CFC">
      <w:r>
        <w:separator/>
      </w:r>
    </w:p>
  </w:endnote>
  <w:endnote w:type="continuationSeparator" w:id="0">
    <w:p w:rsidR="00681CFC" w:rsidRDefault="00681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1CFC" w:rsidRDefault="00681CFC">
      <w:r>
        <w:separator/>
      </w:r>
    </w:p>
  </w:footnote>
  <w:footnote w:type="continuationSeparator" w:id="0">
    <w:p w:rsidR="00681CFC" w:rsidRDefault="00681C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4B7" w:rsidRPr="00B229A9" w:rsidRDefault="007174B7">
    <w:pPr>
      <w:pStyle w:val="Header"/>
      <w:tabs>
        <w:tab w:val="clear" w:pos="4320"/>
        <w:tab w:val="clear" w:pos="8640"/>
      </w:tabs>
      <w:rPr>
        <w:rFonts w:ascii="Arial" w:hAnsi="Arial" w:cs="Arial"/>
        <w:sz w:val="24"/>
        <w:szCs w:val="24"/>
      </w:rPr>
    </w:pPr>
    <w:r w:rsidRPr="00B229A9">
      <w:rPr>
        <w:rFonts w:ascii="Arial" w:hAnsi="Arial" w:cs="Arial"/>
      </w:rPr>
      <w:t>EMDAC SOP Agenda</w:t>
    </w:r>
  </w:p>
  <w:p w:rsidR="007174B7" w:rsidRPr="00B229A9" w:rsidRDefault="007174B7">
    <w:pPr>
      <w:rPr>
        <w:rFonts w:ascii="Arial" w:hAnsi="Arial" w:cs="Arial"/>
        <w:sz w:val="24"/>
        <w:szCs w:val="24"/>
      </w:rPr>
    </w:pPr>
    <w:r>
      <w:rPr>
        <w:rFonts w:ascii="Arial" w:hAnsi="Arial" w:cs="Arial"/>
      </w:rPr>
      <w:t>December 6, 2011</w:t>
    </w:r>
  </w:p>
  <w:p w:rsidR="007174B7" w:rsidRPr="00B229A9" w:rsidRDefault="007174B7">
    <w:pPr>
      <w:rPr>
        <w:rFonts w:ascii="Arial" w:hAnsi="Arial" w:cs="Arial"/>
      </w:rPr>
    </w:pPr>
    <w:r w:rsidRPr="00B229A9">
      <w:rPr>
        <w:rFonts w:ascii="Arial" w:hAnsi="Arial" w:cs="Arial"/>
      </w:rPr>
      <w:t xml:space="preserve">Page </w:t>
    </w:r>
    <w:r w:rsidRPr="00B229A9">
      <w:rPr>
        <w:rFonts w:ascii="Arial" w:hAnsi="Arial" w:cs="Arial"/>
      </w:rPr>
      <w:pgNum/>
    </w:r>
  </w:p>
  <w:p w:rsidR="007174B7" w:rsidRDefault="007174B7">
    <w:pPr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6493E"/>
    <w:multiLevelType w:val="hybridMultilevel"/>
    <w:tmpl w:val="AF5E1B7E"/>
    <w:lvl w:ilvl="0" w:tplc="0409000F">
      <w:start w:val="1"/>
      <w:numFmt w:val="decimal"/>
      <w:lvlText w:val="%1."/>
      <w:lvlJc w:val="left"/>
      <w:pPr>
        <w:ind w:left="25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1">
    <w:nsid w:val="00A43DD3"/>
    <w:multiLevelType w:val="hybridMultilevel"/>
    <w:tmpl w:val="DBF036C4"/>
    <w:lvl w:ilvl="0" w:tplc="B1662820">
      <w:start w:val="2"/>
      <w:numFmt w:val="low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2">
    <w:nsid w:val="02790417"/>
    <w:multiLevelType w:val="hybridMultilevel"/>
    <w:tmpl w:val="44D033F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09F51C35"/>
    <w:multiLevelType w:val="hybridMultilevel"/>
    <w:tmpl w:val="92F06A78"/>
    <w:lvl w:ilvl="0" w:tplc="0409000F">
      <w:start w:val="1"/>
      <w:numFmt w:val="decimal"/>
      <w:lvlText w:val="%1."/>
      <w:lvlJc w:val="left"/>
      <w:pPr>
        <w:ind w:left="25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4">
    <w:nsid w:val="0FEB524A"/>
    <w:multiLevelType w:val="hybridMultilevel"/>
    <w:tmpl w:val="81507008"/>
    <w:lvl w:ilvl="0" w:tplc="14EAA4AA">
      <w:start w:val="1"/>
      <w:numFmt w:val="upperRoman"/>
      <w:lvlText w:val="%1."/>
      <w:lvlJc w:val="left"/>
      <w:pPr>
        <w:tabs>
          <w:tab w:val="num" w:pos="825"/>
        </w:tabs>
        <w:ind w:left="825" w:hanging="720"/>
      </w:pPr>
      <w:rPr>
        <w:rFonts w:cs="Times New Roman" w:hint="default"/>
        <w:sz w:val="20"/>
        <w:szCs w:val="2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185"/>
        </w:tabs>
        <w:ind w:left="118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905"/>
        </w:tabs>
        <w:ind w:left="190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625"/>
        </w:tabs>
        <w:ind w:left="262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45"/>
        </w:tabs>
        <w:ind w:left="334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65"/>
        </w:tabs>
        <w:ind w:left="406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85"/>
        </w:tabs>
        <w:ind w:left="478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505"/>
        </w:tabs>
        <w:ind w:left="550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225"/>
        </w:tabs>
        <w:ind w:left="6225" w:hanging="180"/>
      </w:pPr>
      <w:rPr>
        <w:rFonts w:cs="Times New Roman"/>
      </w:rPr>
    </w:lvl>
  </w:abstractNum>
  <w:abstractNum w:abstractNumId="5">
    <w:nsid w:val="11AD50BC"/>
    <w:multiLevelType w:val="hybridMultilevel"/>
    <w:tmpl w:val="C274763E"/>
    <w:lvl w:ilvl="0" w:tplc="38EC161E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>
    <w:nsid w:val="1CF939FC"/>
    <w:multiLevelType w:val="hybridMultilevel"/>
    <w:tmpl w:val="489288E6"/>
    <w:lvl w:ilvl="0" w:tplc="55226612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>
    <w:nsid w:val="20D71152"/>
    <w:multiLevelType w:val="hybridMultilevel"/>
    <w:tmpl w:val="E7CCFD04"/>
    <w:lvl w:ilvl="0" w:tplc="82EC3E28">
      <w:start w:val="2"/>
      <w:numFmt w:val="upperLetter"/>
      <w:lvlText w:val="%1."/>
      <w:lvlJc w:val="left"/>
      <w:pPr>
        <w:tabs>
          <w:tab w:val="num" w:pos="1824"/>
        </w:tabs>
        <w:ind w:left="1824" w:hanging="384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8">
    <w:nsid w:val="2168478E"/>
    <w:multiLevelType w:val="hybridMultilevel"/>
    <w:tmpl w:val="B9EE6672"/>
    <w:lvl w:ilvl="0" w:tplc="0409000F">
      <w:start w:val="1"/>
      <w:numFmt w:val="decimal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4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  <w:rPr>
        <w:rFonts w:cs="Times New Roman"/>
      </w:rPr>
    </w:lvl>
  </w:abstractNum>
  <w:abstractNum w:abstractNumId="9">
    <w:nsid w:val="21EA4B36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</w:abstractNum>
  <w:abstractNum w:abstractNumId="10">
    <w:nsid w:val="235D6FCE"/>
    <w:multiLevelType w:val="hybridMultilevel"/>
    <w:tmpl w:val="BC0A749C"/>
    <w:lvl w:ilvl="0" w:tplc="766CB296">
      <w:start w:val="1"/>
      <w:numFmt w:val="upperLetter"/>
      <w:lvlText w:val="%1."/>
      <w:lvlJc w:val="left"/>
      <w:pPr>
        <w:ind w:left="10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1">
    <w:nsid w:val="26B4055B"/>
    <w:multiLevelType w:val="hybridMultilevel"/>
    <w:tmpl w:val="7C8C92F2"/>
    <w:lvl w:ilvl="0" w:tplc="CA72045C">
      <w:start w:val="1"/>
      <w:numFmt w:val="upperLetter"/>
      <w:lvlText w:val="%1."/>
      <w:lvlJc w:val="left"/>
      <w:pPr>
        <w:ind w:left="1800" w:hanging="360"/>
      </w:pPr>
      <w:rPr>
        <w:rFonts w:ascii="Arial Bold" w:hAnsi="Arial Bold" w:cs="Arial Bold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2">
    <w:nsid w:val="27471491"/>
    <w:multiLevelType w:val="hybridMultilevel"/>
    <w:tmpl w:val="64C669A0"/>
    <w:lvl w:ilvl="0" w:tplc="3AE0029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9741023"/>
    <w:multiLevelType w:val="hybridMultilevel"/>
    <w:tmpl w:val="C6BCD45A"/>
    <w:lvl w:ilvl="0" w:tplc="F10AD610">
      <w:start w:val="1"/>
      <w:numFmt w:val="upperLetter"/>
      <w:lvlText w:val="%1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4">
    <w:nsid w:val="318B5BCB"/>
    <w:multiLevelType w:val="hybridMultilevel"/>
    <w:tmpl w:val="80AA79B4"/>
    <w:lvl w:ilvl="0" w:tplc="E2BCF206">
      <w:start w:val="2"/>
      <w:numFmt w:val="decimal"/>
      <w:lvlText w:val="%1."/>
      <w:lvlJc w:val="left"/>
      <w:pPr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36285A56"/>
    <w:multiLevelType w:val="hybridMultilevel"/>
    <w:tmpl w:val="AF5E1B7E"/>
    <w:lvl w:ilvl="0" w:tplc="0409000F">
      <w:start w:val="1"/>
      <w:numFmt w:val="decimal"/>
      <w:lvlText w:val="%1."/>
      <w:lvlJc w:val="left"/>
      <w:pPr>
        <w:ind w:left="2286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300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72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44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16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88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60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32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046" w:hanging="180"/>
      </w:pPr>
      <w:rPr>
        <w:rFonts w:cs="Times New Roman"/>
      </w:rPr>
    </w:lvl>
  </w:abstractNum>
  <w:abstractNum w:abstractNumId="16">
    <w:nsid w:val="3B0C08B0"/>
    <w:multiLevelType w:val="hybridMultilevel"/>
    <w:tmpl w:val="5E6601D8"/>
    <w:lvl w:ilvl="0" w:tplc="179E60FE">
      <w:start w:val="1"/>
      <w:numFmt w:val="upperLetter"/>
      <w:lvlText w:val="%1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7">
    <w:nsid w:val="3E627273"/>
    <w:multiLevelType w:val="hybridMultilevel"/>
    <w:tmpl w:val="01FC634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>
    <w:nsid w:val="40495EEE"/>
    <w:multiLevelType w:val="hybridMultilevel"/>
    <w:tmpl w:val="2CA87E1A"/>
    <w:lvl w:ilvl="0" w:tplc="0409000F">
      <w:start w:val="1"/>
      <w:numFmt w:val="decimal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4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  <w:rPr>
        <w:rFonts w:cs="Times New Roman"/>
      </w:rPr>
    </w:lvl>
  </w:abstractNum>
  <w:abstractNum w:abstractNumId="19">
    <w:nsid w:val="40D31F3E"/>
    <w:multiLevelType w:val="hybridMultilevel"/>
    <w:tmpl w:val="8A30E7DC"/>
    <w:lvl w:ilvl="0" w:tplc="E6AC0566">
      <w:start w:val="1"/>
      <w:numFmt w:val="decimal"/>
      <w:lvlText w:val="%1."/>
      <w:lvlJc w:val="left"/>
      <w:pPr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41396170"/>
    <w:multiLevelType w:val="hybridMultilevel"/>
    <w:tmpl w:val="7D1AE89A"/>
    <w:lvl w:ilvl="0" w:tplc="E6AC0566">
      <w:start w:val="1"/>
      <w:numFmt w:val="decimal"/>
      <w:lvlText w:val="%1."/>
      <w:lvlJc w:val="left"/>
      <w:pPr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42D94D2F"/>
    <w:multiLevelType w:val="hybridMultilevel"/>
    <w:tmpl w:val="8D4E7310"/>
    <w:lvl w:ilvl="0" w:tplc="DAAA6F48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970"/>
        </w:tabs>
        <w:ind w:left="29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22">
    <w:nsid w:val="4C371A30"/>
    <w:multiLevelType w:val="hybridMultilevel"/>
    <w:tmpl w:val="7A5EF28E"/>
    <w:lvl w:ilvl="0" w:tplc="E998303E">
      <w:start w:val="1"/>
      <w:numFmt w:val="upperLetter"/>
      <w:lvlText w:val="%1."/>
      <w:lvlJc w:val="left"/>
      <w:pPr>
        <w:ind w:left="1800" w:hanging="360"/>
      </w:pPr>
      <w:rPr>
        <w:rFonts w:ascii="Arial Bold" w:hAnsi="Arial Bold" w:cs="Arial Bold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3">
    <w:nsid w:val="4C8D08AD"/>
    <w:multiLevelType w:val="hybridMultilevel"/>
    <w:tmpl w:val="FB6E3A2A"/>
    <w:lvl w:ilvl="0" w:tplc="0409000F">
      <w:start w:val="1"/>
      <w:numFmt w:val="decimal"/>
      <w:lvlText w:val="%1."/>
      <w:lvlJc w:val="left"/>
      <w:pPr>
        <w:ind w:left="18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24">
    <w:nsid w:val="531F1492"/>
    <w:multiLevelType w:val="hybridMultilevel"/>
    <w:tmpl w:val="8B0E21B0"/>
    <w:lvl w:ilvl="0" w:tplc="78B647F8">
      <w:start w:val="2"/>
      <w:numFmt w:val="upperLetter"/>
      <w:lvlText w:val="%1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25">
    <w:nsid w:val="585F72EC"/>
    <w:multiLevelType w:val="multilevel"/>
    <w:tmpl w:val="1A5A2E14"/>
    <w:lvl w:ilvl="0">
      <w:start w:val="4"/>
      <w:numFmt w:val="none"/>
      <w:lvlText w:val="IV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none"/>
      <w:lvlText w:val="IV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none"/>
      <w:lvlText w:val="IV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none"/>
      <w:lvlText w:val="IV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none"/>
      <w:lvlText w:val="IV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none"/>
      <w:lvlText w:val="IV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none"/>
      <w:lvlText w:val="IV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none"/>
      <w:lvlText w:val="IV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26">
    <w:nsid w:val="5DFA775B"/>
    <w:multiLevelType w:val="hybridMultilevel"/>
    <w:tmpl w:val="6FE6668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>
    <w:nsid w:val="66801569"/>
    <w:multiLevelType w:val="hybridMultilevel"/>
    <w:tmpl w:val="5FEA2568"/>
    <w:lvl w:ilvl="0" w:tplc="293C512C">
      <w:start w:val="3"/>
      <w:numFmt w:val="upperRoman"/>
      <w:lvlText w:val="%1."/>
      <w:lvlJc w:val="left"/>
      <w:pPr>
        <w:tabs>
          <w:tab w:val="num" w:pos="780"/>
        </w:tabs>
        <w:ind w:left="780" w:hanging="720"/>
      </w:pPr>
      <w:rPr>
        <w:rFonts w:cs="Times New Roman"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28">
    <w:nsid w:val="674E5A04"/>
    <w:multiLevelType w:val="hybridMultilevel"/>
    <w:tmpl w:val="855EC6AA"/>
    <w:lvl w:ilvl="0" w:tplc="86C6D26E">
      <w:start w:val="2"/>
      <w:numFmt w:val="upperRoman"/>
      <w:lvlText w:val="%1."/>
      <w:lvlJc w:val="right"/>
      <w:pPr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  <w:rPr>
        <w:rFonts w:cs="Times New Roman"/>
      </w:rPr>
    </w:lvl>
  </w:abstractNum>
  <w:abstractNum w:abstractNumId="29">
    <w:nsid w:val="72AD2BD3"/>
    <w:multiLevelType w:val="hybridMultilevel"/>
    <w:tmpl w:val="1474061C"/>
    <w:lvl w:ilvl="0" w:tplc="679ADCA0">
      <w:start w:val="3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9EFCCD92">
      <w:start w:val="1"/>
      <w:numFmt w:val="upperLetter"/>
      <w:lvlText w:val="%2."/>
      <w:lvlJc w:val="left"/>
      <w:pPr>
        <w:tabs>
          <w:tab w:val="num" w:pos="1812"/>
        </w:tabs>
        <w:ind w:left="1812" w:hanging="372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30">
    <w:nsid w:val="72E93661"/>
    <w:multiLevelType w:val="hybridMultilevel"/>
    <w:tmpl w:val="13782556"/>
    <w:lvl w:ilvl="0" w:tplc="8B6649E4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31">
    <w:nsid w:val="7562073D"/>
    <w:multiLevelType w:val="hybridMultilevel"/>
    <w:tmpl w:val="65A60CE8"/>
    <w:lvl w:ilvl="0" w:tplc="938AB2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F6516A5"/>
    <w:multiLevelType w:val="hybridMultilevel"/>
    <w:tmpl w:val="861C7A34"/>
    <w:lvl w:ilvl="0" w:tplc="92A40A78">
      <w:start w:val="4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863E9866">
      <w:start w:val="1"/>
      <w:numFmt w:val="upperLetter"/>
      <w:lvlText w:val="%2."/>
      <w:lvlJc w:val="left"/>
      <w:pPr>
        <w:tabs>
          <w:tab w:val="num" w:pos="2250"/>
        </w:tabs>
        <w:ind w:left="2250" w:hanging="81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25"/>
  </w:num>
  <w:num w:numId="2">
    <w:abstractNumId w:val="9"/>
  </w:num>
  <w:num w:numId="3">
    <w:abstractNumId w:val="30"/>
  </w:num>
  <w:num w:numId="4">
    <w:abstractNumId w:val="26"/>
  </w:num>
  <w:num w:numId="5">
    <w:abstractNumId w:val="27"/>
  </w:num>
  <w:num w:numId="6">
    <w:abstractNumId w:val="1"/>
  </w:num>
  <w:num w:numId="7">
    <w:abstractNumId w:val="4"/>
  </w:num>
  <w:num w:numId="8">
    <w:abstractNumId w:val="6"/>
  </w:num>
  <w:num w:numId="9">
    <w:abstractNumId w:val="17"/>
  </w:num>
  <w:num w:numId="10">
    <w:abstractNumId w:val="2"/>
  </w:num>
  <w:num w:numId="11">
    <w:abstractNumId w:val="21"/>
  </w:num>
  <w:num w:numId="12">
    <w:abstractNumId w:val="24"/>
  </w:num>
  <w:num w:numId="13">
    <w:abstractNumId w:val="16"/>
  </w:num>
  <w:num w:numId="14">
    <w:abstractNumId w:val="32"/>
  </w:num>
  <w:num w:numId="15">
    <w:abstractNumId w:val="13"/>
  </w:num>
  <w:num w:numId="16">
    <w:abstractNumId w:val="5"/>
  </w:num>
  <w:num w:numId="17">
    <w:abstractNumId w:val="29"/>
  </w:num>
  <w:num w:numId="18">
    <w:abstractNumId w:val="7"/>
  </w:num>
  <w:num w:numId="19">
    <w:abstractNumId w:val="11"/>
  </w:num>
  <w:num w:numId="20">
    <w:abstractNumId w:val="15"/>
  </w:num>
  <w:num w:numId="21">
    <w:abstractNumId w:val="23"/>
  </w:num>
  <w:num w:numId="22">
    <w:abstractNumId w:val="28"/>
  </w:num>
  <w:num w:numId="23">
    <w:abstractNumId w:val="0"/>
  </w:num>
  <w:num w:numId="24">
    <w:abstractNumId w:val="22"/>
  </w:num>
  <w:num w:numId="25">
    <w:abstractNumId w:val="14"/>
  </w:num>
  <w:num w:numId="26">
    <w:abstractNumId w:val="8"/>
  </w:num>
  <w:num w:numId="27">
    <w:abstractNumId w:val="18"/>
  </w:num>
  <w:num w:numId="28">
    <w:abstractNumId w:val="3"/>
  </w:num>
  <w:num w:numId="29">
    <w:abstractNumId w:val="19"/>
  </w:num>
  <w:num w:numId="30">
    <w:abstractNumId w:val="20"/>
  </w:num>
  <w:num w:numId="31">
    <w:abstractNumId w:val="10"/>
  </w:num>
  <w:num w:numId="32">
    <w:abstractNumId w:val="12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TEyM7AwNTQ0NjZU0lEKTi0uzszPAykwqQUA+wv4TSwAAAA="/>
  </w:docVars>
  <w:rsids>
    <w:rsidRoot w:val="00853774"/>
    <w:rsid w:val="00003D66"/>
    <w:rsid w:val="00016F59"/>
    <w:rsid w:val="00024C3F"/>
    <w:rsid w:val="0003015C"/>
    <w:rsid w:val="00035F7E"/>
    <w:rsid w:val="00046E97"/>
    <w:rsid w:val="00055F8C"/>
    <w:rsid w:val="000645B2"/>
    <w:rsid w:val="00065710"/>
    <w:rsid w:val="00072625"/>
    <w:rsid w:val="0007442B"/>
    <w:rsid w:val="00074670"/>
    <w:rsid w:val="000761FD"/>
    <w:rsid w:val="00077C34"/>
    <w:rsid w:val="00091E90"/>
    <w:rsid w:val="00092DDF"/>
    <w:rsid w:val="00095DAA"/>
    <w:rsid w:val="000A3DEF"/>
    <w:rsid w:val="000B09C3"/>
    <w:rsid w:val="000B7D86"/>
    <w:rsid w:val="000C49A3"/>
    <w:rsid w:val="000C6435"/>
    <w:rsid w:val="000D0F8E"/>
    <w:rsid w:val="000D7CFF"/>
    <w:rsid w:val="000F2B7B"/>
    <w:rsid w:val="000F3663"/>
    <w:rsid w:val="00112D85"/>
    <w:rsid w:val="001158AB"/>
    <w:rsid w:val="001302A3"/>
    <w:rsid w:val="001355C8"/>
    <w:rsid w:val="00141C40"/>
    <w:rsid w:val="00144BFC"/>
    <w:rsid w:val="00163018"/>
    <w:rsid w:val="00166246"/>
    <w:rsid w:val="001828F1"/>
    <w:rsid w:val="00187F63"/>
    <w:rsid w:val="001902DF"/>
    <w:rsid w:val="00192104"/>
    <w:rsid w:val="001B011F"/>
    <w:rsid w:val="001D4C4E"/>
    <w:rsid w:val="001E2025"/>
    <w:rsid w:val="001F186B"/>
    <w:rsid w:val="001F3D57"/>
    <w:rsid w:val="00210210"/>
    <w:rsid w:val="00216934"/>
    <w:rsid w:val="00222849"/>
    <w:rsid w:val="00222B02"/>
    <w:rsid w:val="002274C9"/>
    <w:rsid w:val="00227D1E"/>
    <w:rsid w:val="00232218"/>
    <w:rsid w:val="00234796"/>
    <w:rsid w:val="00240CC3"/>
    <w:rsid w:val="0025743F"/>
    <w:rsid w:val="002657AA"/>
    <w:rsid w:val="002841AA"/>
    <w:rsid w:val="00286960"/>
    <w:rsid w:val="002913C5"/>
    <w:rsid w:val="00292436"/>
    <w:rsid w:val="002A26E1"/>
    <w:rsid w:val="002B058D"/>
    <w:rsid w:val="002B3630"/>
    <w:rsid w:val="002B380D"/>
    <w:rsid w:val="002B4CD6"/>
    <w:rsid w:val="002B6DD2"/>
    <w:rsid w:val="002C50E6"/>
    <w:rsid w:val="002E75D3"/>
    <w:rsid w:val="002E7AA0"/>
    <w:rsid w:val="002F1239"/>
    <w:rsid w:val="002F7C44"/>
    <w:rsid w:val="0030391E"/>
    <w:rsid w:val="003108B5"/>
    <w:rsid w:val="003128DC"/>
    <w:rsid w:val="00326975"/>
    <w:rsid w:val="00327523"/>
    <w:rsid w:val="00337DD8"/>
    <w:rsid w:val="003448EE"/>
    <w:rsid w:val="00345EBA"/>
    <w:rsid w:val="00352169"/>
    <w:rsid w:val="00370B96"/>
    <w:rsid w:val="00373F3C"/>
    <w:rsid w:val="00374F74"/>
    <w:rsid w:val="00376200"/>
    <w:rsid w:val="00390572"/>
    <w:rsid w:val="003A3F58"/>
    <w:rsid w:val="003B1D73"/>
    <w:rsid w:val="003B348E"/>
    <w:rsid w:val="003B3E06"/>
    <w:rsid w:val="003B56DD"/>
    <w:rsid w:val="003C0E39"/>
    <w:rsid w:val="003C2756"/>
    <w:rsid w:val="003C7AD9"/>
    <w:rsid w:val="003D2243"/>
    <w:rsid w:val="003E1EA0"/>
    <w:rsid w:val="003E319A"/>
    <w:rsid w:val="003F0FD4"/>
    <w:rsid w:val="003F24CF"/>
    <w:rsid w:val="003F7213"/>
    <w:rsid w:val="00404836"/>
    <w:rsid w:val="00430BA7"/>
    <w:rsid w:val="00431DF8"/>
    <w:rsid w:val="004504BF"/>
    <w:rsid w:val="00464031"/>
    <w:rsid w:val="0047468E"/>
    <w:rsid w:val="00477BDC"/>
    <w:rsid w:val="00481FC5"/>
    <w:rsid w:val="004A652B"/>
    <w:rsid w:val="004A744B"/>
    <w:rsid w:val="004D1E56"/>
    <w:rsid w:val="004D5B2A"/>
    <w:rsid w:val="004E7861"/>
    <w:rsid w:val="004F3F87"/>
    <w:rsid w:val="004F4F23"/>
    <w:rsid w:val="004F75CA"/>
    <w:rsid w:val="005177EA"/>
    <w:rsid w:val="00522D6B"/>
    <w:rsid w:val="00524429"/>
    <w:rsid w:val="00557E32"/>
    <w:rsid w:val="00562017"/>
    <w:rsid w:val="00564AF5"/>
    <w:rsid w:val="005650D2"/>
    <w:rsid w:val="005657B9"/>
    <w:rsid w:val="00575DA9"/>
    <w:rsid w:val="0057601B"/>
    <w:rsid w:val="00580F6A"/>
    <w:rsid w:val="00585885"/>
    <w:rsid w:val="0058760E"/>
    <w:rsid w:val="005A0462"/>
    <w:rsid w:val="005A191C"/>
    <w:rsid w:val="005C49F1"/>
    <w:rsid w:val="005D348D"/>
    <w:rsid w:val="005D540F"/>
    <w:rsid w:val="005E0938"/>
    <w:rsid w:val="005F3B09"/>
    <w:rsid w:val="005F40A9"/>
    <w:rsid w:val="005F7891"/>
    <w:rsid w:val="006054CD"/>
    <w:rsid w:val="0061590D"/>
    <w:rsid w:val="00615B9F"/>
    <w:rsid w:val="00632D9B"/>
    <w:rsid w:val="00681CFC"/>
    <w:rsid w:val="00682883"/>
    <w:rsid w:val="006928D7"/>
    <w:rsid w:val="00692A9A"/>
    <w:rsid w:val="00693D48"/>
    <w:rsid w:val="006A5D45"/>
    <w:rsid w:val="006B1529"/>
    <w:rsid w:val="006E01C0"/>
    <w:rsid w:val="006E6125"/>
    <w:rsid w:val="006F002D"/>
    <w:rsid w:val="006F16B5"/>
    <w:rsid w:val="006F3603"/>
    <w:rsid w:val="006F3622"/>
    <w:rsid w:val="006F7E26"/>
    <w:rsid w:val="00703247"/>
    <w:rsid w:val="0071475A"/>
    <w:rsid w:val="00716C51"/>
    <w:rsid w:val="007174B7"/>
    <w:rsid w:val="00717B2A"/>
    <w:rsid w:val="0072355C"/>
    <w:rsid w:val="00741F8C"/>
    <w:rsid w:val="00743538"/>
    <w:rsid w:val="007458DE"/>
    <w:rsid w:val="007507E5"/>
    <w:rsid w:val="00751022"/>
    <w:rsid w:val="00762CDE"/>
    <w:rsid w:val="00767884"/>
    <w:rsid w:val="00782700"/>
    <w:rsid w:val="007925AB"/>
    <w:rsid w:val="00792CCC"/>
    <w:rsid w:val="00793A8E"/>
    <w:rsid w:val="007B3FF0"/>
    <w:rsid w:val="007C2D3C"/>
    <w:rsid w:val="007C562E"/>
    <w:rsid w:val="007C6F51"/>
    <w:rsid w:val="007D0F31"/>
    <w:rsid w:val="007D17BC"/>
    <w:rsid w:val="007D4D86"/>
    <w:rsid w:val="007F1DD2"/>
    <w:rsid w:val="008040AA"/>
    <w:rsid w:val="0080662C"/>
    <w:rsid w:val="00827A3E"/>
    <w:rsid w:val="008417B0"/>
    <w:rsid w:val="008468E1"/>
    <w:rsid w:val="00853774"/>
    <w:rsid w:val="00854030"/>
    <w:rsid w:val="0085487C"/>
    <w:rsid w:val="00856396"/>
    <w:rsid w:val="00860D2B"/>
    <w:rsid w:val="00866577"/>
    <w:rsid w:val="008968F0"/>
    <w:rsid w:val="008A5F52"/>
    <w:rsid w:val="008B1FD7"/>
    <w:rsid w:val="008B348E"/>
    <w:rsid w:val="008C31C9"/>
    <w:rsid w:val="008C4AEE"/>
    <w:rsid w:val="008C7881"/>
    <w:rsid w:val="008D0D5F"/>
    <w:rsid w:val="008D4E9E"/>
    <w:rsid w:val="008E1792"/>
    <w:rsid w:val="008E1995"/>
    <w:rsid w:val="0090343E"/>
    <w:rsid w:val="0091090E"/>
    <w:rsid w:val="00917898"/>
    <w:rsid w:val="00930C1F"/>
    <w:rsid w:val="0093121B"/>
    <w:rsid w:val="009347F9"/>
    <w:rsid w:val="00941AE3"/>
    <w:rsid w:val="00984131"/>
    <w:rsid w:val="00996DA8"/>
    <w:rsid w:val="009A2A3E"/>
    <w:rsid w:val="009A69F5"/>
    <w:rsid w:val="009B3135"/>
    <w:rsid w:val="009B3EC8"/>
    <w:rsid w:val="009B709B"/>
    <w:rsid w:val="009B717D"/>
    <w:rsid w:val="009C44E4"/>
    <w:rsid w:val="009D38C2"/>
    <w:rsid w:val="009E0A8E"/>
    <w:rsid w:val="009E2F62"/>
    <w:rsid w:val="009E4055"/>
    <w:rsid w:val="009E50A8"/>
    <w:rsid w:val="009E5450"/>
    <w:rsid w:val="00A239D9"/>
    <w:rsid w:val="00A33A0D"/>
    <w:rsid w:val="00A34DA3"/>
    <w:rsid w:val="00A42F52"/>
    <w:rsid w:val="00A4443B"/>
    <w:rsid w:val="00A55885"/>
    <w:rsid w:val="00A66BAB"/>
    <w:rsid w:val="00A728B4"/>
    <w:rsid w:val="00A72EFD"/>
    <w:rsid w:val="00A74EF8"/>
    <w:rsid w:val="00A77F3A"/>
    <w:rsid w:val="00A80A27"/>
    <w:rsid w:val="00A828DB"/>
    <w:rsid w:val="00A90F0B"/>
    <w:rsid w:val="00A911B6"/>
    <w:rsid w:val="00A9200B"/>
    <w:rsid w:val="00A94CAA"/>
    <w:rsid w:val="00AB3870"/>
    <w:rsid w:val="00AC180A"/>
    <w:rsid w:val="00AD17AC"/>
    <w:rsid w:val="00AD279F"/>
    <w:rsid w:val="00AD4AC9"/>
    <w:rsid w:val="00AE153E"/>
    <w:rsid w:val="00AF7492"/>
    <w:rsid w:val="00B13071"/>
    <w:rsid w:val="00B14854"/>
    <w:rsid w:val="00B20210"/>
    <w:rsid w:val="00B229A9"/>
    <w:rsid w:val="00B25EB6"/>
    <w:rsid w:val="00B31B71"/>
    <w:rsid w:val="00B36D15"/>
    <w:rsid w:val="00B43A1C"/>
    <w:rsid w:val="00B45F06"/>
    <w:rsid w:val="00B46329"/>
    <w:rsid w:val="00B5185F"/>
    <w:rsid w:val="00B54166"/>
    <w:rsid w:val="00B74391"/>
    <w:rsid w:val="00B835C3"/>
    <w:rsid w:val="00BA3779"/>
    <w:rsid w:val="00BB2258"/>
    <w:rsid w:val="00BD5B56"/>
    <w:rsid w:val="00BD64BB"/>
    <w:rsid w:val="00BF0C42"/>
    <w:rsid w:val="00C06005"/>
    <w:rsid w:val="00C106A7"/>
    <w:rsid w:val="00C11F7A"/>
    <w:rsid w:val="00C2420F"/>
    <w:rsid w:val="00C674A0"/>
    <w:rsid w:val="00C7767D"/>
    <w:rsid w:val="00C82106"/>
    <w:rsid w:val="00C84DCD"/>
    <w:rsid w:val="00C858AD"/>
    <w:rsid w:val="00CA5C1C"/>
    <w:rsid w:val="00CC0A04"/>
    <w:rsid w:val="00CD5F92"/>
    <w:rsid w:val="00CF6114"/>
    <w:rsid w:val="00D01060"/>
    <w:rsid w:val="00D03D36"/>
    <w:rsid w:val="00D05355"/>
    <w:rsid w:val="00D21BD1"/>
    <w:rsid w:val="00D25D0B"/>
    <w:rsid w:val="00D32B23"/>
    <w:rsid w:val="00D3312F"/>
    <w:rsid w:val="00D34038"/>
    <w:rsid w:val="00D346FB"/>
    <w:rsid w:val="00D36E1A"/>
    <w:rsid w:val="00D40ADE"/>
    <w:rsid w:val="00D46472"/>
    <w:rsid w:val="00D51CDC"/>
    <w:rsid w:val="00D64BB4"/>
    <w:rsid w:val="00D659E7"/>
    <w:rsid w:val="00D76479"/>
    <w:rsid w:val="00D77984"/>
    <w:rsid w:val="00DA6446"/>
    <w:rsid w:val="00DB47BA"/>
    <w:rsid w:val="00DB4DC1"/>
    <w:rsid w:val="00DB5419"/>
    <w:rsid w:val="00DC4FEE"/>
    <w:rsid w:val="00DC55E9"/>
    <w:rsid w:val="00DD0B1F"/>
    <w:rsid w:val="00DD136F"/>
    <w:rsid w:val="00DE0767"/>
    <w:rsid w:val="00DE49C1"/>
    <w:rsid w:val="00DF5C66"/>
    <w:rsid w:val="00E006A0"/>
    <w:rsid w:val="00E01249"/>
    <w:rsid w:val="00E041A8"/>
    <w:rsid w:val="00E112BA"/>
    <w:rsid w:val="00E131F2"/>
    <w:rsid w:val="00E149F2"/>
    <w:rsid w:val="00E2120E"/>
    <w:rsid w:val="00E32659"/>
    <w:rsid w:val="00E3694D"/>
    <w:rsid w:val="00E5052D"/>
    <w:rsid w:val="00E50B0C"/>
    <w:rsid w:val="00E54F9B"/>
    <w:rsid w:val="00E57B00"/>
    <w:rsid w:val="00E63772"/>
    <w:rsid w:val="00E676A4"/>
    <w:rsid w:val="00E72400"/>
    <w:rsid w:val="00E77F37"/>
    <w:rsid w:val="00E80CFA"/>
    <w:rsid w:val="00E948F0"/>
    <w:rsid w:val="00EB5D04"/>
    <w:rsid w:val="00ED16B4"/>
    <w:rsid w:val="00ED77F0"/>
    <w:rsid w:val="00EE3BC7"/>
    <w:rsid w:val="00EE44D0"/>
    <w:rsid w:val="00EE70EE"/>
    <w:rsid w:val="00EF4BEE"/>
    <w:rsid w:val="00F0081B"/>
    <w:rsid w:val="00F16E0D"/>
    <w:rsid w:val="00F16E28"/>
    <w:rsid w:val="00F25B00"/>
    <w:rsid w:val="00F35B8A"/>
    <w:rsid w:val="00F4751C"/>
    <w:rsid w:val="00F56413"/>
    <w:rsid w:val="00F61B91"/>
    <w:rsid w:val="00F62D4A"/>
    <w:rsid w:val="00F64F36"/>
    <w:rsid w:val="00F65D6B"/>
    <w:rsid w:val="00F73D6B"/>
    <w:rsid w:val="00F76EBD"/>
    <w:rsid w:val="00FA4B23"/>
    <w:rsid w:val="00FA7EDE"/>
    <w:rsid w:val="00FB2D6A"/>
    <w:rsid w:val="00FB5CAF"/>
    <w:rsid w:val="00FC057C"/>
    <w:rsid w:val="00FD0476"/>
    <w:rsid w:val="00FE114C"/>
    <w:rsid w:val="00FF2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spacing w:after="0" w:line="240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720"/>
      </w:tabs>
      <w:ind w:left="720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720"/>
      </w:tabs>
      <w:ind w:left="720" w:hanging="72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ind w:left="72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paragraph" w:customStyle="1" w:styleId="1AutoList8">
    <w:name w:val="1AutoList8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8">
    <w:name w:val="2AutoList8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8">
    <w:name w:val="3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8">
    <w:name w:val="4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8">
    <w:name w:val="5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8">
    <w:name w:val="6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8">
    <w:name w:val="7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8">
    <w:name w:val="8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6">
    <w:name w:val="1AutoList6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6">
    <w:name w:val="4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6">
    <w:name w:val="5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6">
    <w:name w:val="6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6">
    <w:name w:val="7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6">
    <w:name w:val="8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4">
    <w:name w:val="1AutoList4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4">
    <w:name w:val="4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4">
    <w:name w:val="5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4">
    <w:name w:val="6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4">
    <w:name w:val="7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4">
    <w:name w:val="8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7">
    <w:name w:val="1AutoList7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7">
    <w:name w:val="4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7">
    <w:name w:val="5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7">
    <w:name w:val="6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7">
    <w:name w:val="7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7">
    <w:name w:val="8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5">
    <w:name w:val="1AutoList5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5">
    <w:name w:val="4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5">
    <w:name w:val="5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5">
    <w:name w:val="6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5">
    <w:name w:val="7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5">
    <w:name w:val="8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3">
    <w:name w:val="1AutoList3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3">
    <w:name w:val="4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3">
    <w:name w:val="5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3">
    <w:name w:val="6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3">
    <w:name w:val="7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3">
    <w:name w:val="8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2">
    <w:name w:val="1AutoList2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2">
    <w:name w:val="4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2">
    <w:name w:val="5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2">
    <w:name w:val="6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2">
    <w:name w:val="7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2">
    <w:name w:val="8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1">
    <w:name w:val="1AutoList1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1">
    <w:name w:val="4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1">
    <w:name w:val="5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1">
    <w:name w:val="6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1">
    <w:name w:val="7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1">
    <w:name w:val="8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QuickI">
    <w:name w:val="Quick I."/>
    <w:uiPriority w:val="99"/>
    <w:pPr>
      <w:widowControl w:val="0"/>
      <w:autoSpaceDE w:val="0"/>
      <w:autoSpaceDN w:val="0"/>
      <w:spacing w:after="0" w:line="240" w:lineRule="auto"/>
      <w:ind w:left="-1440"/>
    </w:pPr>
    <w:rPr>
      <w:sz w:val="24"/>
      <w:szCs w:val="24"/>
    </w:rPr>
  </w:style>
  <w:style w:type="paragraph" w:customStyle="1" w:styleId="Quick1">
    <w:name w:val="Quick 1."/>
    <w:uiPriority w:val="99"/>
    <w:pPr>
      <w:widowControl w:val="0"/>
      <w:autoSpaceDE w:val="0"/>
      <w:autoSpaceDN w:val="0"/>
      <w:spacing w:after="0" w:line="240" w:lineRule="auto"/>
      <w:ind w:left="-1440"/>
    </w:pPr>
    <w:rPr>
      <w:sz w:val="24"/>
      <w:szCs w:val="24"/>
    </w:rPr>
  </w:style>
  <w:style w:type="paragraph" w:customStyle="1" w:styleId="QuickA">
    <w:name w:val="Quick A."/>
    <w:uiPriority w:val="99"/>
    <w:pPr>
      <w:widowControl w:val="0"/>
      <w:autoSpaceDE w:val="0"/>
      <w:autoSpaceDN w:val="0"/>
      <w:spacing w:after="0" w:line="240" w:lineRule="auto"/>
      <w:ind w:left="-1440"/>
    </w:pPr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pPr>
      <w:ind w:left="720"/>
    </w:pPr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0"/>
      <w:szCs w:val="20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character" w:customStyle="1" w:styleId="tel">
    <w:name w:val="tel"/>
    <w:basedOn w:val="DefaultParagraphFont"/>
    <w:uiPriority w:val="99"/>
    <w:rsid w:val="00B43A1C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spacing w:after="0" w:line="240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720"/>
      </w:tabs>
      <w:ind w:left="720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720"/>
      </w:tabs>
      <w:ind w:left="720" w:hanging="72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ind w:left="72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paragraph" w:customStyle="1" w:styleId="1AutoList8">
    <w:name w:val="1AutoList8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8">
    <w:name w:val="2AutoList8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8">
    <w:name w:val="3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8">
    <w:name w:val="4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8">
    <w:name w:val="5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8">
    <w:name w:val="6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8">
    <w:name w:val="7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8">
    <w:name w:val="8AutoList8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6">
    <w:name w:val="1AutoList6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6">
    <w:name w:val="4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6">
    <w:name w:val="5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6">
    <w:name w:val="6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6">
    <w:name w:val="7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6">
    <w:name w:val="8AutoList6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4">
    <w:name w:val="1AutoList4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4">
    <w:name w:val="4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4">
    <w:name w:val="5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4">
    <w:name w:val="6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4">
    <w:name w:val="7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4">
    <w:name w:val="8AutoList4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7">
    <w:name w:val="1AutoList7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7">
    <w:name w:val="4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7">
    <w:name w:val="5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7">
    <w:name w:val="6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7">
    <w:name w:val="7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7">
    <w:name w:val="8AutoList7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5">
    <w:name w:val="1AutoList5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5">
    <w:name w:val="4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5">
    <w:name w:val="5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5">
    <w:name w:val="6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5">
    <w:name w:val="7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5">
    <w:name w:val="8AutoList5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3">
    <w:name w:val="1AutoList3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3">
    <w:name w:val="4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3">
    <w:name w:val="5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3">
    <w:name w:val="6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3">
    <w:name w:val="7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3">
    <w:name w:val="8AutoList3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2">
    <w:name w:val="1AutoList2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2">
    <w:name w:val="4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2">
    <w:name w:val="5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2">
    <w:name w:val="6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2">
    <w:name w:val="7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2">
    <w:name w:val="8AutoList2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1AutoList1">
    <w:name w:val="1AutoList1"/>
    <w:uiPriority w:val="99"/>
    <w:pPr>
      <w:widowControl w:val="0"/>
      <w:tabs>
        <w:tab w:val="left" w:pos="720"/>
      </w:tabs>
      <w:autoSpaceDE w:val="0"/>
      <w:autoSpaceDN w:val="0"/>
      <w:spacing w:after="0" w:line="240" w:lineRule="auto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uiPriority w:val="99"/>
    <w:pPr>
      <w:widowControl w:val="0"/>
      <w:tabs>
        <w:tab w:val="left" w:pos="720"/>
        <w:tab w:val="left" w:pos="1440"/>
      </w:tabs>
      <w:autoSpaceDE w:val="0"/>
      <w:autoSpaceDN w:val="0"/>
      <w:spacing w:after="0" w:line="240" w:lineRule="auto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4AutoList1">
    <w:name w:val="4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5AutoList1">
    <w:name w:val="5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6AutoList1">
    <w:name w:val="6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7AutoList1">
    <w:name w:val="7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8AutoList1">
    <w:name w:val="8AutoList1"/>
    <w:uiPriority w:val="99"/>
    <w:pPr>
      <w:widowControl w:val="0"/>
      <w:autoSpaceDE w:val="0"/>
      <w:autoSpaceDN w:val="0"/>
      <w:spacing w:after="0" w:line="240" w:lineRule="auto"/>
      <w:ind w:left="-1440"/>
      <w:jc w:val="both"/>
    </w:pPr>
    <w:rPr>
      <w:sz w:val="24"/>
      <w:szCs w:val="24"/>
    </w:rPr>
  </w:style>
  <w:style w:type="paragraph" w:customStyle="1" w:styleId="QuickI">
    <w:name w:val="Quick I."/>
    <w:uiPriority w:val="99"/>
    <w:pPr>
      <w:widowControl w:val="0"/>
      <w:autoSpaceDE w:val="0"/>
      <w:autoSpaceDN w:val="0"/>
      <w:spacing w:after="0" w:line="240" w:lineRule="auto"/>
      <w:ind w:left="-1440"/>
    </w:pPr>
    <w:rPr>
      <w:sz w:val="24"/>
      <w:szCs w:val="24"/>
    </w:rPr>
  </w:style>
  <w:style w:type="paragraph" w:customStyle="1" w:styleId="Quick1">
    <w:name w:val="Quick 1."/>
    <w:uiPriority w:val="99"/>
    <w:pPr>
      <w:widowControl w:val="0"/>
      <w:autoSpaceDE w:val="0"/>
      <w:autoSpaceDN w:val="0"/>
      <w:spacing w:after="0" w:line="240" w:lineRule="auto"/>
      <w:ind w:left="-1440"/>
    </w:pPr>
    <w:rPr>
      <w:sz w:val="24"/>
      <w:szCs w:val="24"/>
    </w:rPr>
  </w:style>
  <w:style w:type="paragraph" w:customStyle="1" w:styleId="QuickA">
    <w:name w:val="Quick A."/>
    <w:uiPriority w:val="99"/>
    <w:pPr>
      <w:widowControl w:val="0"/>
      <w:autoSpaceDE w:val="0"/>
      <w:autoSpaceDN w:val="0"/>
      <w:spacing w:after="0" w:line="240" w:lineRule="auto"/>
      <w:ind w:left="-1440"/>
    </w:pPr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pPr>
      <w:ind w:left="720"/>
    </w:pPr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0"/>
      <w:szCs w:val="20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character" w:customStyle="1" w:styleId="tel">
    <w:name w:val="tel"/>
    <w:basedOn w:val="DefaultParagraphFont"/>
    <w:uiPriority w:val="99"/>
    <w:rsid w:val="00B43A1C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8244F-DDCD-4156-8E77-0B4782A47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5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DAC SCOPE OF PRACTICE COMMITTEE MEETING</vt:lpstr>
    </vt:vector>
  </TitlesOfParts>
  <Company>EMSA</Company>
  <LinksUpToDate>false</LinksUpToDate>
  <CharactersWithSpaces>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DAC SCOPE OF PRACTICE COMMITTEE MEETING</dc:title>
  <dc:creator>Nancy</dc:creator>
  <cp:lastModifiedBy>Trask, Sean@EMSA</cp:lastModifiedBy>
  <cp:revision>5</cp:revision>
  <cp:lastPrinted>2011-11-27T20:35:00Z</cp:lastPrinted>
  <dcterms:created xsi:type="dcterms:W3CDTF">2017-11-08T22:43:00Z</dcterms:created>
  <dcterms:modified xsi:type="dcterms:W3CDTF">2017-11-28T23:33:00Z</dcterms:modified>
</cp:coreProperties>
</file>